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11896AF" w14:textId="33473CFE" w:rsidR="00E7329B" w:rsidRPr="00E915CB" w:rsidRDefault="00E7329B" w:rsidP="00590B45">
      <w:pPr>
        <w:pStyle w:val="Default"/>
        <w:spacing w:line="360" w:lineRule="auto"/>
        <w:jc w:val="center"/>
        <w:rPr>
          <w:b/>
          <w:bCs/>
        </w:rPr>
      </w:pPr>
      <w:r w:rsidRPr="00E915CB">
        <w:rPr>
          <w:b/>
          <w:bCs/>
        </w:rPr>
        <w:t xml:space="preserve">BÀI TẬP TUẦN </w:t>
      </w:r>
      <w:r w:rsidR="00E0435D">
        <w:rPr>
          <w:b/>
          <w:bCs/>
        </w:rPr>
        <w:t>8</w:t>
      </w:r>
      <w:r w:rsidRPr="00E915CB">
        <w:rPr>
          <w:b/>
          <w:bCs/>
        </w:rPr>
        <w:t xml:space="preserve"> – IT4062- Mã lớp:</w:t>
      </w:r>
      <w:r w:rsidRPr="00E915CB">
        <w:t xml:space="preserve"> </w:t>
      </w:r>
      <w:r w:rsidR="00014296">
        <w:rPr>
          <w:b/>
          <w:bCs/>
        </w:rPr>
        <w:t>135244</w:t>
      </w:r>
    </w:p>
    <w:p w14:paraId="2DA4B953" w14:textId="77777777" w:rsidR="000A2B9C" w:rsidRPr="00E915CB" w:rsidRDefault="000A2B9C" w:rsidP="000A2B9C">
      <w:pPr>
        <w:pStyle w:val="Default"/>
        <w:spacing w:line="360" w:lineRule="auto"/>
        <w:rPr>
          <w:b/>
          <w:bCs/>
        </w:rPr>
      </w:pPr>
      <w:r w:rsidRPr="00E915CB">
        <w:rPr>
          <w:b/>
          <w:bCs/>
        </w:rPr>
        <w:t xml:space="preserve">Hạn nộp: </w:t>
      </w:r>
      <w:r>
        <w:rPr>
          <w:b/>
          <w:bCs/>
        </w:rPr>
        <w:t>6h45 trước buổi học tiếp theo</w:t>
      </w:r>
      <w:r w:rsidRPr="00E915CB">
        <w:rPr>
          <w:b/>
          <w:bCs/>
        </w:rPr>
        <w:t>, điểm cộng cho các sinh viên nộp bài đúng và sớm nhất</w:t>
      </w:r>
    </w:p>
    <w:p w14:paraId="2366813E" w14:textId="77777777" w:rsidR="000A2B9C" w:rsidRDefault="000A2B9C" w:rsidP="000A2B9C">
      <w:pPr>
        <w:pStyle w:val="CM1"/>
        <w:spacing w:line="360" w:lineRule="auto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 xml:space="preserve">Yêu cầu nộp bài: </w:t>
      </w:r>
    </w:p>
    <w:p w14:paraId="2E78E411" w14:textId="77777777" w:rsidR="000A2B9C" w:rsidRDefault="000A2B9C" w:rsidP="000A2B9C">
      <w:pPr>
        <w:pStyle w:val="CM1"/>
        <w:spacing w:line="360" w:lineRule="auto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 xml:space="preserve">-Tạo Makefile để biên dịch </w:t>
      </w:r>
    </w:p>
    <w:p w14:paraId="6ED23105" w14:textId="77777777" w:rsidR="000A2B9C" w:rsidRDefault="000A2B9C" w:rsidP="000A2B9C">
      <w:pPr>
        <w:pStyle w:val="CM1"/>
        <w:spacing w:line="360" w:lineRule="auto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 xml:space="preserve">-Đóng gói tất cả file mã nguồn và Makefile vào một file nén có tên theo định dạnh </w:t>
      </w:r>
    </w:p>
    <w:p w14:paraId="10AF8CA6" w14:textId="77777777" w:rsidR="000A2B9C" w:rsidRDefault="000A2B9C" w:rsidP="000A2B9C">
      <w:pPr>
        <w:pStyle w:val="CM3"/>
        <w:spacing w:line="360" w:lineRule="auto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 xml:space="preserve">HotenSV_MSSV_HW1.zip. Ví dụ: NguyenVanA_20161234_HW1.zip </w:t>
      </w:r>
    </w:p>
    <w:p w14:paraId="39B36B49" w14:textId="77777777" w:rsidR="000A2B9C" w:rsidRDefault="000A2B9C" w:rsidP="000A2B9C">
      <w:pPr>
        <w:pStyle w:val="CM3"/>
        <w:spacing w:line="360" w:lineRule="auto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 xml:space="preserve">-Nộp bài theo quy định </w:t>
      </w:r>
    </w:p>
    <w:p w14:paraId="4F7FBB33" w14:textId="77777777" w:rsidR="0088466B" w:rsidRDefault="0088466B" w:rsidP="00590B45">
      <w:pPr>
        <w:pStyle w:val="CM1"/>
        <w:spacing w:line="360" w:lineRule="auto"/>
        <w:rPr>
          <w:b/>
          <w:bCs/>
          <w:sz w:val="22"/>
          <w:szCs w:val="22"/>
        </w:rPr>
      </w:pPr>
    </w:p>
    <w:p w14:paraId="03B14500" w14:textId="78BECEB5" w:rsidR="00E7329B" w:rsidRDefault="0088466B" w:rsidP="00590B45">
      <w:pPr>
        <w:pStyle w:val="CM1"/>
        <w:spacing w:line="360" w:lineRule="auto"/>
        <w:rPr>
          <w:b/>
          <w:bCs/>
        </w:rPr>
      </w:pPr>
      <w:r w:rsidRPr="00943905">
        <w:rPr>
          <w:b/>
          <w:bCs/>
        </w:rPr>
        <w:t>Tạo ra ứ</w:t>
      </w:r>
      <w:r w:rsidR="00E915CB" w:rsidRPr="00943905">
        <w:rPr>
          <w:b/>
          <w:bCs/>
        </w:rPr>
        <w:t xml:space="preserve">ng dụng </w:t>
      </w:r>
      <w:r w:rsidRPr="00943905">
        <w:rPr>
          <w:b/>
          <w:bCs/>
        </w:rPr>
        <w:t xml:space="preserve">sử dụng </w:t>
      </w:r>
      <w:r w:rsidR="007736CB">
        <w:rPr>
          <w:b/>
          <w:bCs/>
        </w:rPr>
        <w:t>TCP</w:t>
      </w:r>
      <w:r w:rsidR="00E0435D">
        <w:rPr>
          <w:b/>
          <w:bCs/>
        </w:rPr>
        <w:t>/UDP</w:t>
      </w:r>
      <w:r w:rsidR="000D79A2">
        <w:rPr>
          <w:b/>
          <w:bCs/>
        </w:rPr>
        <w:t xml:space="preserve"> với</w:t>
      </w:r>
      <w:r w:rsidRPr="00943905">
        <w:rPr>
          <w:b/>
          <w:bCs/>
        </w:rPr>
        <w:t xml:space="preserve"> </w:t>
      </w:r>
      <w:r w:rsidR="00DD5CD4">
        <w:rPr>
          <w:b/>
          <w:bCs/>
        </w:rPr>
        <w:t>c</w:t>
      </w:r>
      <w:r w:rsidRPr="00943905">
        <w:rPr>
          <w:b/>
          <w:bCs/>
        </w:rPr>
        <w:t>ác yêu cầu sau</w:t>
      </w:r>
    </w:p>
    <w:p w14:paraId="4B0CEF5D" w14:textId="3B3270D4" w:rsidR="008E141B" w:rsidRPr="008E141B" w:rsidRDefault="008E141B" w:rsidP="008E141B">
      <w:pPr>
        <w:pStyle w:val="Default"/>
      </w:pPr>
      <w:r>
        <w:t>Fork hoặc Pthread đều đc, dùng pthread cho dễ</w:t>
      </w:r>
    </w:p>
    <w:p w14:paraId="720EDBBF" w14:textId="77777777" w:rsidR="00DD5CD4" w:rsidRDefault="00DD5CD4" w:rsidP="00590B45">
      <w:pPr>
        <w:pStyle w:val="Default"/>
        <w:spacing w:line="360" w:lineRule="auto"/>
        <w:rPr>
          <w:u w:val="single"/>
        </w:rPr>
      </w:pPr>
    </w:p>
    <w:p w14:paraId="733B804A" w14:textId="1A5961EF" w:rsidR="0088466B" w:rsidRDefault="0088466B" w:rsidP="00590B45">
      <w:pPr>
        <w:pStyle w:val="Default"/>
        <w:spacing w:line="360" w:lineRule="auto"/>
        <w:rPr>
          <w:u w:val="single"/>
        </w:rPr>
      </w:pPr>
      <w:r w:rsidRPr="0088466B">
        <w:rPr>
          <w:u w:val="single"/>
        </w:rPr>
        <w:t>Phía Server</w:t>
      </w:r>
    </w:p>
    <w:p w14:paraId="6CD98B14" w14:textId="77777777" w:rsidR="0088466B" w:rsidRPr="0088466B" w:rsidRDefault="0088466B" w:rsidP="00590B45">
      <w:pPr>
        <w:pStyle w:val="Default"/>
        <w:numPr>
          <w:ilvl w:val="0"/>
          <w:numId w:val="3"/>
        </w:numPr>
        <w:spacing w:line="360" w:lineRule="auto"/>
      </w:pPr>
      <w:r w:rsidRPr="0088466B">
        <w:t>Chạy ở số</w:t>
      </w:r>
      <w:r>
        <w:t xml:space="preserve"> hiệu cổng bất kỳ theo tham số dòng lệnh như sau:</w:t>
      </w:r>
      <w:r w:rsidRPr="0088466B">
        <w:rPr>
          <w:rFonts w:ascii="Consolas,Bold" w:hAnsi="Consolas,Bold" w:cs="Consolas,Bold"/>
          <w:b/>
          <w:bCs/>
          <w:sz w:val="21"/>
          <w:szCs w:val="21"/>
        </w:rPr>
        <w:t xml:space="preserve"> </w:t>
      </w:r>
    </w:p>
    <w:p w14:paraId="15BAB5E6" w14:textId="07AA31DE" w:rsidR="0088466B" w:rsidRDefault="0088466B" w:rsidP="00DD5CD4">
      <w:pPr>
        <w:pStyle w:val="Default"/>
        <w:spacing w:line="360" w:lineRule="auto"/>
        <w:ind w:left="720"/>
        <w:rPr>
          <w:rFonts w:ascii="Courier New" w:hAnsi="Courier New" w:cs="Courier New"/>
          <w:b/>
          <w:bCs/>
          <w:sz w:val="21"/>
          <w:szCs w:val="21"/>
        </w:rPr>
      </w:pPr>
      <w:r>
        <w:rPr>
          <w:rFonts w:ascii="Consolas,Bold" w:hAnsi="Consolas,Bold" w:cs="Consolas,Bold"/>
          <w:b/>
          <w:bCs/>
          <w:sz w:val="21"/>
          <w:szCs w:val="21"/>
        </w:rPr>
        <w:t xml:space="preserve">           </w:t>
      </w:r>
      <w:r w:rsidRPr="0088466B">
        <w:rPr>
          <w:rFonts w:ascii="Courier New" w:hAnsi="Courier New" w:cs="Courier New"/>
          <w:b/>
          <w:bCs/>
          <w:sz w:val="21"/>
          <w:szCs w:val="21"/>
        </w:rPr>
        <w:t xml:space="preserve"> </w:t>
      </w:r>
      <w:proofErr w:type="gramStart"/>
      <w:r w:rsidRPr="0088466B">
        <w:rPr>
          <w:rFonts w:ascii="Courier New" w:hAnsi="Courier New" w:cs="Courier New"/>
          <w:b/>
          <w:bCs/>
          <w:sz w:val="21"/>
          <w:szCs w:val="21"/>
        </w:rPr>
        <w:t>./</w:t>
      </w:r>
      <w:proofErr w:type="gramEnd"/>
      <w:r w:rsidRPr="0088466B">
        <w:rPr>
          <w:rFonts w:ascii="Courier New" w:hAnsi="Courier New" w:cs="Courier New"/>
          <w:b/>
          <w:bCs/>
          <w:sz w:val="21"/>
          <w:szCs w:val="21"/>
        </w:rPr>
        <w:t>server PortNumber (Ví dụ ./server 5500)</w:t>
      </w:r>
    </w:p>
    <w:p w14:paraId="2747D83C" w14:textId="7D7CC644" w:rsidR="00E0435D" w:rsidRPr="00E0435D" w:rsidRDefault="00E0435D" w:rsidP="00E0435D">
      <w:pPr>
        <w:pStyle w:val="Default"/>
        <w:numPr>
          <w:ilvl w:val="0"/>
          <w:numId w:val="3"/>
        </w:numPr>
        <w:spacing w:line="360" w:lineRule="auto"/>
      </w:pPr>
      <w:r w:rsidRPr="00E0435D">
        <w:t xml:space="preserve">Server </w:t>
      </w:r>
      <w:r>
        <w:t xml:space="preserve">ghi thông tin của các </w:t>
      </w:r>
      <w:r w:rsidR="003D0CA4">
        <w:t>client</w:t>
      </w:r>
      <w:r>
        <w:t xml:space="preserve"> khác nhau vào các file log khác nhau </w:t>
      </w:r>
    </w:p>
    <w:p w14:paraId="71AB73F5" w14:textId="1C4EC53B" w:rsidR="0088466B" w:rsidRDefault="0088466B" w:rsidP="00590B45">
      <w:pPr>
        <w:pStyle w:val="Default"/>
        <w:spacing w:line="360" w:lineRule="auto"/>
        <w:rPr>
          <w:u w:val="single"/>
        </w:rPr>
      </w:pPr>
      <w:r>
        <w:rPr>
          <w:u w:val="single"/>
        </w:rPr>
        <w:t>Phía Client:</w:t>
      </w:r>
    </w:p>
    <w:p w14:paraId="14F12E32" w14:textId="2FC92B58" w:rsidR="007842DD" w:rsidRPr="007842DD" w:rsidRDefault="00E0435D" w:rsidP="00590B45">
      <w:pPr>
        <w:pStyle w:val="Default"/>
        <w:numPr>
          <w:ilvl w:val="0"/>
          <w:numId w:val="4"/>
        </w:numPr>
        <w:spacing w:line="360" w:lineRule="auto"/>
      </w:pPr>
      <w:r>
        <w:t>Gửi thông tin lên cho Server</w:t>
      </w:r>
      <w:r w:rsidR="008E141B">
        <w:t>, thông tin gì cũng đc, miễn là các client khác nhau thì thông tin khác nhau (</w:t>
      </w:r>
      <w:r w:rsidR="00CA71C4">
        <w:t>thầy yêu cầu là</w:t>
      </w:r>
      <w:r w:rsidR="008E141B">
        <w:t xml:space="preserve"> thông tin về hệ điều hành</w:t>
      </w:r>
      <w:r w:rsidR="00CA71C4">
        <w:t>, ram</w:t>
      </w:r>
      <w:r w:rsidR="008E141B">
        <w:t>…)</w:t>
      </w:r>
      <w:r w:rsidR="007842DD" w:rsidRPr="007842DD">
        <w:t xml:space="preserve">. </w:t>
      </w:r>
      <w:r w:rsidR="00126E41">
        <w:t xml:space="preserve">Nếu 1 client gửi log 2 lần thì ghi đè lên file log cũ. </w:t>
      </w:r>
      <w:r w:rsidR="007842DD" w:rsidRPr="007842DD">
        <w:t>Sử dụng tham số dòng lệnh cho địa chỉ IP và số hiệu cổng của</w:t>
      </w:r>
      <w:r>
        <w:t xml:space="preserve"> </w:t>
      </w:r>
      <w:r w:rsidR="007842DD" w:rsidRPr="007842DD">
        <w:t>server kết nối tới. Cú pháp:</w:t>
      </w:r>
    </w:p>
    <w:p w14:paraId="79CB77F2" w14:textId="04C3690A" w:rsidR="007736CB" w:rsidRPr="007736CB" w:rsidRDefault="007842DD" w:rsidP="007736CB">
      <w:pPr>
        <w:pStyle w:val="Default"/>
        <w:spacing w:line="360" w:lineRule="auto"/>
        <w:rPr>
          <w:rFonts w:ascii="Courier New" w:hAnsi="Courier New" w:cs="Courier New"/>
          <w:b/>
          <w:bCs/>
          <w:sz w:val="21"/>
          <w:szCs w:val="21"/>
        </w:rPr>
      </w:pPr>
      <w:r>
        <w:rPr>
          <w:rFonts w:ascii="Courier New" w:hAnsi="Courier New" w:cs="Courier New"/>
          <w:b/>
          <w:bCs/>
          <w:sz w:val="21"/>
          <w:szCs w:val="21"/>
        </w:rPr>
        <w:t xml:space="preserve">        </w:t>
      </w:r>
      <w:proofErr w:type="gramStart"/>
      <w:r w:rsidRPr="007842DD">
        <w:rPr>
          <w:rFonts w:ascii="Courier New" w:hAnsi="Courier New" w:cs="Courier New"/>
          <w:b/>
          <w:bCs/>
          <w:sz w:val="21"/>
          <w:szCs w:val="21"/>
        </w:rPr>
        <w:t>./</w:t>
      </w:r>
      <w:proofErr w:type="gramEnd"/>
      <w:r w:rsidRPr="007842DD">
        <w:rPr>
          <w:rFonts w:ascii="Courier New" w:hAnsi="Courier New" w:cs="Courier New"/>
          <w:b/>
          <w:bCs/>
          <w:sz w:val="21"/>
          <w:szCs w:val="21"/>
        </w:rPr>
        <w:t>client IPAddress PortNumber (Ví dụ: ./client 127.0.0.1 5500)</w:t>
      </w:r>
    </w:p>
    <w:p w14:paraId="0E0EBEC6" w14:textId="77777777" w:rsidR="00E915CB" w:rsidRDefault="00E915CB" w:rsidP="00590B45">
      <w:pPr>
        <w:pStyle w:val="CM1"/>
        <w:spacing w:line="360" w:lineRule="auto"/>
        <w:rPr>
          <w:b/>
          <w:bCs/>
          <w:sz w:val="22"/>
          <w:szCs w:val="22"/>
        </w:rPr>
      </w:pPr>
    </w:p>
    <w:p w14:paraId="60D8773D" w14:textId="268EEAC2" w:rsidR="00E915CB" w:rsidRPr="00590B45" w:rsidRDefault="00E915CB" w:rsidP="00590B45">
      <w:pPr>
        <w:pStyle w:val="CM3"/>
        <w:spacing w:line="360" w:lineRule="auto"/>
      </w:pPr>
      <w:r w:rsidRPr="00590B45">
        <w:rPr>
          <w:i/>
          <w:iCs/>
        </w:rPr>
        <w:t xml:space="preserve">Lưu </w:t>
      </w:r>
      <w:proofErr w:type="gramStart"/>
      <w:r w:rsidRPr="00590B45">
        <w:rPr>
          <w:i/>
          <w:iCs/>
        </w:rPr>
        <w:t>ý:Tạo</w:t>
      </w:r>
      <w:proofErr w:type="gramEnd"/>
      <w:r w:rsidRPr="00590B45">
        <w:rPr>
          <w:i/>
          <w:iCs/>
        </w:rPr>
        <w:t xml:space="preserve"> Makefile với tên file thực thi</w:t>
      </w:r>
      <w:r w:rsidR="00590B45">
        <w:rPr>
          <w:i/>
          <w:iCs/>
        </w:rPr>
        <w:t xml:space="preserve"> s</w:t>
      </w:r>
      <w:r w:rsidRPr="00590B45">
        <w:rPr>
          <w:i/>
          <w:iCs/>
        </w:rPr>
        <w:t xml:space="preserve">au khi biên </w:t>
      </w:r>
      <w:r w:rsidR="007842DD" w:rsidRPr="00590B45">
        <w:rPr>
          <w:i/>
          <w:iCs/>
        </w:rPr>
        <w:t xml:space="preserve">dịch là </w:t>
      </w:r>
      <w:r w:rsidR="007842DD" w:rsidRPr="00A14692">
        <w:rPr>
          <w:b/>
          <w:bCs/>
          <w:i/>
          <w:iCs/>
        </w:rPr>
        <w:t>server</w:t>
      </w:r>
      <w:r w:rsidR="007842DD" w:rsidRPr="00590B45">
        <w:rPr>
          <w:i/>
          <w:iCs/>
        </w:rPr>
        <w:t xml:space="preserve"> và </w:t>
      </w:r>
      <w:r w:rsidR="007842DD" w:rsidRPr="00A14692">
        <w:rPr>
          <w:b/>
          <w:bCs/>
          <w:i/>
          <w:iCs/>
        </w:rPr>
        <w:t>client</w:t>
      </w:r>
    </w:p>
    <w:p w14:paraId="719F0956" w14:textId="0C2DFD30" w:rsidR="00CB3103" w:rsidRPr="00CB3103" w:rsidRDefault="00CB3103" w:rsidP="00CB3103">
      <w:pPr>
        <w:pStyle w:val="Default"/>
      </w:pPr>
    </w:p>
    <w:p w14:paraId="6E4BEC64" w14:textId="5C6D6ED5" w:rsidR="00E915CB" w:rsidRDefault="00E915CB" w:rsidP="00E915CB">
      <w:pPr>
        <w:pStyle w:val="Default"/>
      </w:pPr>
    </w:p>
    <w:p w14:paraId="6D41D8E3" w14:textId="122A71CE" w:rsidR="00522229" w:rsidRDefault="00522229" w:rsidP="00E915CB">
      <w:pPr>
        <w:pStyle w:val="Default"/>
      </w:pPr>
    </w:p>
    <w:p w14:paraId="015CB0B3" w14:textId="77777777" w:rsidR="00522229" w:rsidRPr="00E915CB" w:rsidRDefault="00522229" w:rsidP="00E915CB">
      <w:pPr>
        <w:pStyle w:val="Default"/>
      </w:pPr>
    </w:p>
    <w:p w14:paraId="22F81C3F" w14:textId="77308AA7" w:rsidR="00577F46" w:rsidRPr="00470E1E" w:rsidRDefault="00577F46" w:rsidP="00470E1E">
      <w:pPr>
        <w:pStyle w:val="Default"/>
        <w:spacing w:line="360" w:lineRule="auto"/>
        <w:rPr>
          <w:rFonts w:ascii="Courier New" w:hAnsi="Courier New" w:cs="Courier New"/>
          <w:color w:val="auto"/>
          <w:sz w:val="22"/>
          <w:szCs w:val="22"/>
        </w:rPr>
      </w:pPr>
    </w:p>
    <w:sectPr w:rsidR="00577F46" w:rsidRPr="00470E1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,Bold">
    <w:altName w:val="Consolas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8543B1"/>
    <w:multiLevelType w:val="hybridMultilevel"/>
    <w:tmpl w:val="3BA23F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F667D3"/>
    <w:multiLevelType w:val="hybridMultilevel"/>
    <w:tmpl w:val="4372E45A"/>
    <w:lvl w:ilvl="0" w:tplc="FFB44AAE"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8601A8"/>
    <w:multiLevelType w:val="hybridMultilevel"/>
    <w:tmpl w:val="B9F0DFE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1312656"/>
    <w:multiLevelType w:val="hybridMultilevel"/>
    <w:tmpl w:val="147E69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proofState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LQ0MTMwNjQ3NjO0NDJX0lEKTi0uzszPAykwqgUAJHWh8SwAAAA="/>
  </w:docVars>
  <w:rsids>
    <w:rsidRoot w:val="00E7329B"/>
    <w:rsid w:val="00014296"/>
    <w:rsid w:val="000A2B9C"/>
    <w:rsid w:val="000D79A2"/>
    <w:rsid w:val="00126E41"/>
    <w:rsid w:val="002D78BF"/>
    <w:rsid w:val="003D0CA4"/>
    <w:rsid w:val="00470E1E"/>
    <w:rsid w:val="00522229"/>
    <w:rsid w:val="00577F46"/>
    <w:rsid w:val="00590B45"/>
    <w:rsid w:val="005D1B54"/>
    <w:rsid w:val="006A21F7"/>
    <w:rsid w:val="007736CB"/>
    <w:rsid w:val="007842DD"/>
    <w:rsid w:val="007A7B10"/>
    <w:rsid w:val="007E21C7"/>
    <w:rsid w:val="007F3699"/>
    <w:rsid w:val="0088466B"/>
    <w:rsid w:val="008D4D7A"/>
    <w:rsid w:val="008E141B"/>
    <w:rsid w:val="00943905"/>
    <w:rsid w:val="00A14692"/>
    <w:rsid w:val="00CA71C4"/>
    <w:rsid w:val="00CB3103"/>
    <w:rsid w:val="00D34E23"/>
    <w:rsid w:val="00D955A4"/>
    <w:rsid w:val="00DC2A23"/>
    <w:rsid w:val="00DD5CD4"/>
    <w:rsid w:val="00E0435D"/>
    <w:rsid w:val="00E7329B"/>
    <w:rsid w:val="00E915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47F6D1"/>
  <w15:chartTrackingRefBased/>
  <w15:docId w15:val="{A59E028D-4A9D-46D4-9189-A6A80E42CF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E7329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customStyle="1" w:styleId="CM1">
    <w:name w:val="CM1"/>
    <w:basedOn w:val="Default"/>
    <w:next w:val="Default"/>
    <w:uiPriority w:val="99"/>
    <w:rsid w:val="00E7329B"/>
    <w:pPr>
      <w:spacing w:line="343" w:lineRule="atLeast"/>
    </w:pPr>
    <w:rPr>
      <w:color w:val="auto"/>
    </w:rPr>
  </w:style>
  <w:style w:type="paragraph" w:customStyle="1" w:styleId="CM3">
    <w:name w:val="CM3"/>
    <w:basedOn w:val="Default"/>
    <w:next w:val="Default"/>
    <w:uiPriority w:val="99"/>
    <w:rsid w:val="00E7329B"/>
    <w:rPr>
      <w:color w:val="auto"/>
    </w:rPr>
  </w:style>
  <w:style w:type="paragraph" w:customStyle="1" w:styleId="CM4">
    <w:name w:val="CM4"/>
    <w:basedOn w:val="Default"/>
    <w:next w:val="Default"/>
    <w:uiPriority w:val="99"/>
    <w:rsid w:val="00E7329B"/>
    <w:rPr>
      <w:color w:val="auto"/>
    </w:rPr>
  </w:style>
  <w:style w:type="table" w:styleId="TableGrid">
    <w:name w:val="Table Grid"/>
    <w:basedOn w:val="TableNormal"/>
    <w:uiPriority w:val="39"/>
    <w:rsid w:val="00E915C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1F0A9CBDAD4574CA0528795CA0EBC85" ma:contentTypeVersion="2" ma:contentTypeDescription="Create a new document." ma:contentTypeScope="" ma:versionID="ef3935e287faa7d62d2fecedc3cc0ece">
  <xsd:schema xmlns:xsd="http://www.w3.org/2001/XMLSchema" xmlns:xs="http://www.w3.org/2001/XMLSchema" xmlns:p="http://schemas.microsoft.com/office/2006/metadata/properties" xmlns:ns2="e1c88df0-6fab-4264-a3d1-14cb3b60cbb0" targetNamespace="http://schemas.microsoft.com/office/2006/metadata/properties" ma:root="true" ma:fieldsID="a1bf067ba5e1dc762196068c3f4e4213" ns2:_="">
    <xsd:import namespace="e1c88df0-6fab-4264-a3d1-14cb3b60cbb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1c88df0-6fab-4264-a3d1-14cb3b60cbb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23D07D2-C320-4A26-9E59-8AB4526AB2D7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2AFACCF-0D4A-4F4F-9F93-F569A7B8C07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862B729-FCD1-422A-BE88-E610D85A58A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1c88df0-6fab-4264-a3d1-14cb3b60cbb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1</Pages>
  <Words>166</Words>
  <Characters>94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uan Linh DANG</dc:creator>
  <cp:keywords/>
  <dc:description/>
  <cp:lastModifiedBy>Revgato .</cp:lastModifiedBy>
  <cp:revision>14</cp:revision>
  <cp:lastPrinted>2019-09-30T23:15:00Z</cp:lastPrinted>
  <dcterms:created xsi:type="dcterms:W3CDTF">2019-10-07T22:39:00Z</dcterms:created>
  <dcterms:modified xsi:type="dcterms:W3CDTF">2023-01-05T07:54:00Z</dcterms:modified>
</cp:coreProperties>
</file>